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5DA94DC" w:rsidR="00484C87" w:rsidRDefault="006A6EA6">
      <w:pPr>
        <w:pStyle w:val="Heading1"/>
        <w:jc w:val="center"/>
      </w:pPr>
      <w:r>
        <w:t>Logbook</w:t>
      </w:r>
      <w:bookmarkStart w:id="0" w:name="_GoBack"/>
      <w:bookmarkEnd w:id="0"/>
    </w:p>
    <w:p w14:paraId="00000002" w14:textId="6A4C66FB" w:rsidR="00484C87" w:rsidRDefault="006A6EA6">
      <w:pPr>
        <w:jc w:val="center"/>
      </w:pPr>
      <w:r>
        <w:t>The purpose of this document is to keep track of the project on a weekly basis. Each week includes planned objectives, what was achieved</w:t>
      </w:r>
      <w:r>
        <w:t xml:space="preserve"> and any comments regarding the work done during that week.</w:t>
      </w:r>
    </w:p>
    <w:p w14:paraId="00000003" w14:textId="77777777" w:rsidR="00484C87" w:rsidRDefault="006A6EA6">
      <w:pPr>
        <w:pStyle w:val="Heading1"/>
      </w:pPr>
      <w:r>
        <w:t>Semester 1:</w:t>
      </w:r>
    </w:p>
    <w:p w14:paraId="00000004" w14:textId="77777777" w:rsidR="00484C87" w:rsidRDefault="006A6EA6">
      <w:r>
        <w:t>Semester one includes mainly of researc</w:t>
      </w:r>
      <w:r>
        <w:t>h material required for the project.</w:t>
      </w:r>
    </w:p>
    <w:p w14:paraId="00000005" w14:textId="77777777" w:rsidR="00484C87" w:rsidRDefault="006A6EA6">
      <w:pPr>
        <w:pStyle w:val="Heading2"/>
      </w:pPr>
      <w:r>
        <w:t>20 November 2017</w:t>
      </w:r>
    </w:p>
    <w:p w14:paraId="00000006" w14:textId="77777777" w:rsidR="00484C87" w:rsidRDefault="00484C87"/>
    <w:p w14:paraId="00000007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bjectives:</w:t>
      </w:r>
    </w:p>
    <w:p w14:paraId="00000008" w14:textId="77777777" w:rsidR="00484C87" w:rsidRDefault="006A6EA6">
      <w:pPr>
        <w:numPr>
          <w:ilvl w:val="0"/>
          <w:numId w:val="21"/>
        </w:numPr>
        <w:spacing w:after="0"/>
      </w:pPr>
      <w:r>
        <w:t>Research modulation techniques used in class-D amplifiers.</w:t>
      </w:r>
    </w:p>
    <w:p w14:paraId="00000009" w14:textId="77777777" w:rsidR="00484C87" w:rsidRDefault="006A6EA6">
      <w:pPr>
        <w:numPr>
          <w:ilvl w:val="0"/>
          <w:numId w:val="16"/>
        </w:numPr>
        <w:spacing w:after="0"/>
      </w:pPr>
      <w:r>
        <w:t>Choose a topology for circuit design</w:t>
      </w:r>
    </w:p>
    <w:p w14:paraId="0000000A" w14:textId="77777777" w:rsidR="00484C87" w:rsidRDefault="006A6EA6">
      <w:pPr>
        <w:numPr>
          <w:ilvl w:val="0"/>
          <w:numId w:val="16"/>
        </w:numPr>
      </w:pPr>
      <w:r>
        <w:t>Download datasheet</w:t>
      </w:r>
    </w:p>
    <w:p w14:paraId="0000000B" w14:textId="77777777" w:rsidR="00484C87" w:rsidRDefault="00484C87"/>
    <w:p w14:paraId="0000000C" w14:textId="77777777" w:rsidR="00484C87" w:rsidRDefault="006A6EA6">
      <w:pPr>
        <w:numPr>
          <w:ilvl w:val="0"/>
          <w:numId w:val="21"/>
        </w:numPr>
      </w:pPr>
      <w:r>
        <w:t>Research gate drivers.</w:t>
      </w:r>
    </w:p>
    <w:p w14:paraId="0000000D" w14:textId="77777777" w:rsidR="00484C87" w:rsidRDefault="006A6EA6">
      <w:pPr>
        <w:numPr>
          <w:ilvl w:val="0"/>
          <w:numId w:val="23"/>
        </w:numPr>
        <w:spacing w:after="0"/>
      </w:pPr>
      <w:r>
        <w:t xml:space="preserve">Choose an appropriate gate driver </w:t>
      </w:r>
    </w:p>
    <w:p w14:paraId="0000000E" w14:textId="77777777" w:rsidR="00484C87" w:rsidRDefault="006A6EA6">
      <w:pPr>
        <w:numPr>
          <w:ilvl w:val="0"/>
          <w:numId w:val="26"/>
        </w:numPr>
      </w:pPr>
      <w:r>
        <w:t>Download datash</w:t>
      </w:r>
      <w:r>
        <w:t>eet</w:t>
      </w:r>
    </w:p>
    <w:p w14:paraId="0000000F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lts:</w:t>
      </w:r>
    </w:p>
    <w:p w14:paraId="00000010" w14:textId="77777777" w:rsidR="00484C87" w:rsidRDefault="006A6EA6">
      <w:pPr>
        <w:numPr>
          <w:ilvl w:val="0"/>
          <w:numId w:val="3"/>
        </w:numPr>
        <w:spacing w:after="0"/>
      </w:pPr>
      <w:r>
        <w:t>Pulse width modulation (PWM) technique chosen.</w:t>
      </w:r>
    </w:p>
    <w:p w14:paraId="00000011" w14:textId="77777777" w:rsidR="00484C87" w:rsidRDefault="006A6EA6">
      <w:pPr>
        <w:numPr>
          <w:ilvl w:val="0"/>
          <w:numId w:val="13"/>
        </w:numPr>
        <w:spacing w:after="0"/>
      </w:pPr>
      <w:r>
        <w:t>LM555 Timer IC is to be used for modulation</w:t>
      </w:r>
    </w:p>
    <w:p w14:paraId="00000012" w14:textId="77777777" w:rsidR="00484C87" w:rsidRDefault="006A6EA6">
      <w:pPr>
        <w:numPr>
          <w:ilvl w:val="0"/>
          <w:numId w:val="13"/>
        </w:numPr>
        <w:spacing w:after="0"/>
      </w:pPr>
      <w:r>
        <w:t>LM741 comparator is chosen</w:t>
      </w:r>
    </w:p>
    <w:p w14:paraId="00000013" w14:textId="77777777" w:rsidR="00484C87" w:rsidRDefault="006A6EA6">
      <w:pPr>
        <w:numPr>
          <w:ilvl w:val="0"/>
          <w:numId w:val="13"/>
        </w:numPr>
      </w:pPr>
      <w:r>
        <w:t>Datasheets downloaded</w:t>
      </w:r>
    </w:p>
    <w:p w14:paraId="00000014" w14:textId="77777777" w:rsidR="00484C87" w:rsidRDefault="00484C87"/>
    <w:p w14:paraId="00000015" w14:textId="77777777" w:rsidR="00484C87" w:rsidRDefault="006A6EA6">
      <w:pPr>
        <w:numPr>
          <w:ilvl w:val="0"/>
          <w:numId w:val="3"/>
        </w:numPr>
        <w:spacing w:after="0"/>
      </w:pPr>
      <w:r>
        <w:t>IR2110 MOSFET gate driver chosen.</w:t>
      </w:r>
    </w:p>
    <w:p w14:paraId="00000016" w14:textId="77777777" w:rsidR="00484C87" w:rsidRDefault="006A6EA6">
      <w:pPr>
        <w:numPr>
          <w:ilvl w:val="0"/>
          <w:numId w:val="17"/>
        </w:numPr>
      </w:pPr>
      <w:r>
        <w:t>Datasheet downloaded</w:t>
      </w:r>
    </w:p>
    <w:p w14:paraId="00000017" w14:textId="77777777" w:rsidR="00484C87" w:rsidRDefault="00484C87"/>
    <w:p w14:paraId="00000018" w14:textId="77777777" w:rsidR="00484C87" w:rsidRDefault="006A6EA6">
      <w:r>
        <w:rPr>
          <w:b/>
          <w:sz w:val="24"/>
          <w:szCs w:val="24"/>
          <w:u w:val="single"/>
        </w:rPr>
        <w:t>Comments:</w:t>
      </w:r>
    </w:p>
    <w:p w14:paraId="00000019" w14:textId="77777777" w:rsidR="00484C87" w:rsidRDefault="006A6EA6">
      <w:pPr>
        <w:numPr>
          <w:ilvl w:val="0"/>
          <w:numId w:val="20"/>
        </w:numPr>
        <w:spacing w:after="0"/>
      </w:pPr>
      <w:r>
        <w:t>MOSFET driver will drive two MOSFET switches.</w:t>
      </w:r>
    </w:p>
    <w:p w14:paraId="0000001A" w14:textId="77777777" w:rsidR="00484C87" w:rsidRDefault="006A6EA6">
      <w:pPr>
        <w:numPr>
          <w:ilvl w:val="0"/>
          <w:numId w:val="20"/>
        </w:numPr>
      </w:pPr>
      <w:r>
        <w:t>Reduces distortion by keeping the dead time as short as possible.</w:t>
      </w:r>
    </w:p>
    <w:p w14:paraId="0000001B" w14:textId="77777777" w:rsidR="00484C87" w:rsidRDefault="00484C87"/>
    <w:p w14:paraId="0000001C" w14:textId="77777777" w:rsidR="00484C87" w:rsidRDefault="00484C87"/>
    <w:p w14:paraId="0000001D" w14:textId="77777777" w:rsidR="00484C87" w:rsidRDefault="00484C87"/>
    <w:p w14:paraId="0000001E" w14:textId="77777777" w:rsidR="00484C87" w:rsidRDefault="00484C87"/>
    <w:p w14:paraId="0000001F" w14:textId="77777777" w:rsidR="00484C87" w:rsidRDefault="00484C87"/>
    <w:p w14:paraId="00000020" w14:textId="77777777" w:rsidR="00484C87" w:rsidRDefault="00484C87"/>
    <w:p w14:paraId="00000021" w14:textId="77777777" w:rsidR="00484C87" w:rsidRDefault="006A6EA6">
      <w:pPr>
        <w:pStyle w:val="Heading2"/>
      </w:pPr>
      <w:bookmarkStart w:id="1" w:name="_rcjio365c6oe" w:colFirst="0" w:colLast="0"/>
      <w:bookmarkEnd w:id="1"/>
      <w:r>
        <w:lastRenderedPageBreak/>
        <w:t>27 November 2017</w:t>
      </w:r>
    </w:p>
    <w:p w14:paraId="00000022" w14:textId="77777777" w:rsidR="00484C87" w:rsidRDefault="00484C87"/>
    <w:p w14:paraId="00000023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bjectives:</w:t>
      </w:r>
    </w:p>
    <w:p w14:paraId="00000024" w14:textId="77777777" w:rsidR="00484C87" w:rsidRDefault="006A6EA6">
      <w:pPr>
        <w:numPr>
          <w:ilvl w:val="0"/>
          <w:numId w:val="14"/>
        </w:numPr>
        <w:spacing w:after="0"/>
      </w:pPr>
      <w:r>
        <w:t>MOSFET switching circuit research.</w:t>
      </w:r>
    </w:p>
    <w:p w14:paraId="00000025" w14:textId="77777777" w:rsidR="00484C87" w:rsidRDefault="006A6EA6">
      <w:pPr>
        <w:numPr>
          <w:ilvl w:val="0"/>
          <w:numId w:val="6"/>
        </w:numPr>
        <w:spacing w:after="0"/>
      </w:pPr>
      <w:r>
        <w:t>Choose MOSFETs for fast switching operation.</w:t>
      </w:r>
    </w:p>
    <w:p w14:paraId="00000026" w14:textId="77777777" w:rsidR="00484C87" w:rsidRDefault="006A6EA6">
      <w:pPr>
        <w:numPr>
          <w:ilvl w:val="0"/>
          <w:numId w:val="6"/>
        </w:numPr>
        <w:spacing w:after="0"/>
      </w:pPr>
      <w:r>
        <w:t xml:space="preserve">What kind of designs are </w:t>
      </w:r>
      <w:proofErr w:type="gramStart"/>
      <w:r>
        <w:t>use</w:t>
      </w:r>
      <w:r>
        <w:t>d</w:t>
      </w:r>
      <w:proofErr w:type="gramEnd"/>
    </w:p>
    <w:p w14:paraId="00000027" w14:textId="77777777" w:rsidR="00484C87" w:rsidRDefault="006A6EA6">
      <w:pPr>
        <w:numPr>
          <w:ilvl w:val="0"/>
          <w:numId w:val="6"/>
        </w:numPr>
        <w:spacing w:after="0"/>
      </w:pPr>
      <w:r>
        <w:t>Download datasheets</w:t>
      </w:r>
    </w:p>
    <w:p w14:paraId="00000028" w14:textId="77777777" w:rsidR="00484C87" w:rsidRDefault="006A6EA6">
      <w:pPr>
        <w:numPr>
          <w:ilvl w:val="0"/>
          <w:numId w:val="14"/>
        </w:numPr>
        <w:spacing w:after="0"/>
      </w:pPr>
      <w:r>
        <w:t>Signal processing research.</w:t>
      </w:r>
    </w:p>
    <w:p w14:paraId="00000029" w14:textId="77777777" w:rsidR="00484C87" w:rsidRDefault="006A6EA6">
      <w:pPr>
        <w:numPr>
          <w:ilvl w:val="0"/>
          <w:numId w:val="9"/>
        </w:numPr>
      </w:pPr>
      <w:r>
        <w:t>Choose an appropriate low pass filter</w:t>
      </w:r>
    </w:p>
    <w:p w14:paraId="0000002A" w14:textId="77777777" w:rsidR="00484C87" w:rsidRDefault="00484C87"/>
    <w:p w14:paraId="0000002B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lts:</w:t>
      </w:r>
    </w:p>
    <w:p w14:paraId="0000002C" w14:textId="77777777" w:rsidR="00484C87" w:rsidRDefault="006A6EA6">
      <w:pPr>
        <w:numPr>
          <w:ilvl w:val="0"/>
          <w:numId w:val="18"/>
        </w:numPr>
        <w:spacing w:after="0"/>
      </w:pPr>
      <w:r>
        <w:t>IRLZ44NPBF N-channel MOSFET chosen.</w:t>
      </w:r>
    </w:p>
    <w:p w14:paraId="0000002D" w14:textId="77777777" w:rsidR="00484C87" w:rsidRDefault="006A6EA6">
      <w:pPr>
        <w:numPr>
          <w:ilvl w:val="0"/>
          <w:numId w:val="8"/>
        </w:numPr>
        <w:spacing w:after="0"/>
      </w:pPr>
      <w:r>
        <w:t>Circuit will include the half bridge topology. (two N channel MOSFETs required)</w:t>
      </w:r>
    </w:p>
    <w:p w14:paraId="0000002E" w14:textId="77777777" w:rsidR="00484C87" w:rsidRDefault="006A6EA6">
      <w:pPr>
        <w:numPr>
          <w:ilvl w:val="0"/>
          <w:numId w:val="8"/>
        </w:numPr>
        <w:spacing w:after="0"/>
      </w:pPr>
      <w:r>
        <w:t>Datasheet downloaded</w:t>
      </w:r>
    </w:p>
    <w:p w14:paraId="0000002F" w14:textId="77777777" w:rsidR="00484C87" w:rsidRDefault="006A6EA6">
      <w:pPr>
        <w:numPr>
          <w:ilvl w:val="0"/>
          <w:numId w:val="18"/>
        </w:numPr>
        <w:spacing w:after="0"/>
      </w:pPr>
      <w:r>
        <w:t>Butterworth low pass filter chosen.</w:t>
      </w:r>
    </w:p>
    <w:p w14:paraId="00000030" w14:textId="77777777" w:rsidR="00484C87" w:rsidRDefault="006A6EA6">
      <w:pPr>
        <w:numPr>
          <w:ilvl w:val="0"/>
          <w:numId w:val="12"/>
        </w:numPr>
        <w:spacing w:after="0"/>
      </w:pPr>
      <w:r>
        <w:t>Used in most class-D amplifiers.</w:t>
      </w:r>
    </w:p>
    <w:p w14:paraId="00000031" w14:textId="77777777" w:rsidR="00484C87" w:rsidRDefault="006A6EA6">
      <w:pPr>
        <w:numPr>
          <w:ilvl w:val="0"/>
          <w:numId w:val="12"/>
        </w:numPr>
        <w:spacing w:after="0"/>
      </w:pPr>
      <w:r>
        <w:t>Good flat response.</w:t>
      </w:r>
    </w:p>
    <w:p w14:paraId="00000032" w14:textId="77777777" w:rsidR="00484C87" w:rsidRDefault="006A6EA6">
      <w:pPr>
        <w:numPr>
          <w:ilvl w:val="0"/>
          <w:numId w:val="12"/>
        </w:numPr>
      </w:pPr>
      <w:r>
        <w:t>Requires an inductor and capacitor</w:t>
      </w:r>
    </w:p>
    <w:p w14:paraId="00000033" w14:textId="77777777" w:rsidR="00484C87" w:rsidRDefault="00484C87"/>
    <w:p w14:paraId="00000034" w14:textId="77777777" w:rsidR="00484C87" w:rsidRDefault="006A6EA6">
      <w:r>
        <w:rPr>
          <w:b/>
          <w:sz w:val="24"/>
          <w:szCs w:val="24"/>
          <w:u w:val="single"/>
        </w:rPr>
        <w:t>Comments:</w:t>
      </w:r>
    </w:p>
    <w:p w14:paraId="00000035" w14:textId="77777777" w:rsidR="00484C87" w:rsidRDefault="006A6EA6">
      <w:pPr>
        <w:numPr>
          <w:ilvl w:val="0"/>
          <w:numId w:val="25"/>
        </w:numPr>
        <w:spacing w:after="0"/>
      </w:pPr>
      <w:r>
        <w:t xml:space="preserve">Circuit </w:t>
      </w:r>
      <w:proofErr w:type="spellStart"/>
      <w:r>
        <w:t>tradeoffs</w:t>
      </w:r>
      <w:proofErr w:type="spellEnd"/>
      <w:r>
        <w:t xml:space="preserve"> se</w:t>
      </w:r>
      <w:r>
        <w:t>em to be predominantly between efficiency and heat dissipation.</w:t>
      </w:r>
    </w:p>
    <w:p w14:paraId="00000036" w14:textId="77777777" w:rsidR="00484C87" w:rsidRDefault="006A6EA6">
      <w:pPr>
        <w:numPr>
          <w:ilvl w:val="0"/>
          <w:numId w:val="25"/>
        </w:numPr>
        <w:spacing w:after="0"/>
      </w:pPr>
      <w:r>
        <w:t>MOSFETs need to be designed to switch as fast as possible to increase efficiency.</w:t>
      </w:r>
    </w:p>
    <w:p w14:paraId="00000037" w14:textId="77777777" w:rsidR="00484C87" w:rsidRDefault="006A6EA6">
      <w:pPr>
        <w:numPr>
          <w:ilvl w:val="0"/>
          <w:numId w:val="25"/>
        </w:numPr>
      </w:pPr>
      <w:r>
        <w:t xml:space="preserve">MOSFETs must </w:t>
      </w:r>
      <w:r>
        <w:rPr>
          <w:b/>
        </w:rPr>
        <w:t>NOT</w:t>
      </w:r>
      <w:r>
        <w:t xml:space="preserve"> be on at the same time. Circuit will fail and damage the MOSFETs.</w:t>
      </w:r>
    </w:p>
    <w:p w14:paraId="00000038" w14:textId="77777777" w:rsidR="00484C87" w:rsidRDefault="00484C87"/>
    <w:p w14:paraId="00000039" w14:textId="77777777" w:rsidR="00484C87" w:rsidRDefault="00484C87"/>
    <w:p w14:paraId="0000003A" w14:textId="77777777" w:rsidR="00484C87" w:rsidRDefault="00484C87"/>
    <w:p w14:paraId="0000003B" w14:textId="77777777" w:rsidR="00484C87" w:rsidRDefault="00484C87"/>
    <w:p w14:paraId="0000003C" w14:textId="77777777" w:rsidR="00484C87" w:rsidRDefault="00484C87"/>
    <w:p w14:paraId="0000003D" w14:textId="77777777" w:rsidR="00484C87" w:rsidRDefault="00484C87"/>
    <w:p w14:paraId="0000003E" w14:textId="77777777" w:rsidR="00484C87" w:rsidRDefault="00484C87"/>
    <w:p w14:paraId="0000003F" w14:textId="77777777" w:rsidR="00484C87" w:rsidRDefault="00484C87"/>
    <w:p w14:paraId="00000040" w14:textId="77777777" w:rsidR="00484C87" w:rsidRDefault="00484C87"/>
    <w:p w14:paraId="00000041" w14:textId="77777777" w:rsidR="00484C87" w:rsidRDefault="00484C87"/>
    <w:p w14:paraId="00000042" w14:textId="77777777" w:rsidR="00484C87" w:rsidRDefault="00484C87"/>
    <w:p w14:paraId="00000043" w14:textId="77777777" w:rsidR="00484C87" w:rsidRDefault="00484C87"/>
    <w:p w14:paraId="00000044" w14:textId="77777777" w:rsidR="00484C87" w:rsidRDefault="006A6EA6">
      <w:pPr>
        <w:pStyle w:val="Heading2"/>
      </w:pPr>
      <w:bookmarkStart w:id="2" w:name="_lskavj2i999i" w:colFirst="0" w:colLast="0"/>
      <w:bookmarkEnd w:id="2"/>
      <w:r>
        <w:lastRenderedPageBreak/>
        <w:t>4 December 2017</w:t>
      </w:r>
    </w:p>
    <w:p w14:paraId="00000045" w14:textId="77777777" w:rsidR="00484C87" w:rsidRDefault="00484C87"/>
    <w:p w14:paraId="00000046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bjectives:</w:t>
      </w:r>
    </w:p>
    <w:p w14:paraId="00000047" w14:textId="77777777" w:rsidR="00484C87" w:rsidRDefault="006A6EA6">
      <w:pPr>
        <w:numPr>
          <w:ilvl w:val="0"/>
          <w:numId w:val="15"/>
        </w:numPr>
      </w:pPr>
      <w:r>
        <w:t>Generate bill of materials</w:t>
      </w:r>
    </w:p>
    <w:p w14:paraId="00000048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lts:</w:t>
      </w:r>
    </w:p>
    <w:p w14:paraId="00000049" w14:textId="77777777" w:rsidR="00484C87" w:rsidRDefault="006A6EA6">
      <w:pPr>
        <w:numPr>
          <w:ilvl w:val="0"/>
          <w:numId w:val="22"/>
        </w:numPr>
      </w:pPr>
      <w:r>
        <w:t>List of materials saved to google drive file</w:t>
      </w:r>
    </w:p>
    <w:p w14:paraId="0000004A" w14:textId="77777777" w:rsidR="00484C87" w:rsidRDefault="006A6EA6">
      <w:r>
        <w:rPr>
          <w:b/>
          <w:sz w:val="24"/>
          <w:szCs w:val="24"/>
          <w:u w:val="single"/>
        </w:rPr>
        <w:t>Comments:</w:t>
      </w:r>
    </w:p>
    <w:p w14:paraId="0000004B" w14:textId="77777777" w:rsidR="00484C87" w:rsidRDefault="006A6EA6">
      <w:pPr>
        <w:numPr>
          <w:ilvl w:val="0"/>
          <w:numId w:val="10"/>
        </w:numPr>
      </w:pPr>
      <w:r>
        <w:t>Discrete components are not yet included due to unknown values</w:t>
      </w:r>
    </w:p>
    <w:p w14:paraId="0000004C" w14:textId="77777777" w:rsidR="00484C87" w:rsidRDefault="00484C87"/>
    <w:p w14:paraId="0000004D" w14:textId="77777777" w:rsidR="00484C87" w:rsidRDefault="00484C87"/>
    <w:p w14:paraId="0000004E" w14:textId="77777777" w:rsidR="00484C87" w:rsidRDefault="00484C87"/>
    <w:p w14:paraId="0000004F" w14:textId="77777777" w:rsidR="00484C87" w:rsidRDefault="00484C87"/>
    <w:p w14:paraId="00000050" w14:textId="77777777" w:rsidR="00484C87" w:rsidRDefault="00484C87"/>
    <w:p w14:paraId="00000051" w14:textId="77777777" w:rsidR="00484C87" w:rsidRDefault="00484C87"/>
    <w:p w14:paraId="00000052" w14:textId="77777777" w:rsidR="00484C87" w:rsidRDefault="00484C87"/>
    <w:p w14:paraId="00000053" w14:textId="77777777" w:rsidR="00484C87" w:rsidRDefault="00484C87"/>
    <w:p w14:paraId="00000054" w14:textId="77777777" w:rsidR="00484C87" w:rsidRDefault="00484C87"/>
    <w:p w14:paraId="00000055" w14:textId="77777777" w:rsidR="00484C87" w:rsidRDefault="00484C87"/>
    <w:p w14:paraId="00000056" w14:textId="77777777" w:rsidR="00484C87" w:rsidRDefault="00484C87"/>
    <w:p w14:paraId="00000057" w14:textId="77777777" w:rsidR="00484C87" w:rsidRDefault="00484C87"/>
    <w:p w14:paraId="00000058" w14:textId="77777777" w:rsidR="00484C87" w:rsidRDefault="00484C87"/>
    <w:p w14:paraId="00000059" w14:textId="77777777" w:rsidR="00484C87" w:rsidRDefault="00484C87"/>
    <w:p w14:paraId="0000005A" w14:textId="77777777" w:rsidR="00484C87" w:rsidRDefault="00484C87"/>
    <w:p w14:paraId="0000005B" w14:textId="77777777" w:rsidR="00484C87" w:rsidRDefault="00484C87"/>
    <w:p w14:paraId="0000005C" w14:textId="77777777" w:rsidR="00484C87" w:rsidRDefault="00484C87"/>
    <w:p w14:paraId="0000005D" w14:textId="77777777" w:rsidR="00484C87" w:rsidRDefault="00484C87"/>
    <w:p w14:paraId="0000005E" w14:textId="77777777" w:rsidR="00484C87" w:rsidRDefault="00484C87"/>
    <w:p w14:paraId="0000005F" w14:textId="5C877780" w:rsidR="00484C87" w:rsidRDefault="00484C87"/>
    <w:p w14:paraId="54005073" w14:textId="77777777" w:rsidR="006A6EA6" w:rsidRDefault="006A6EA6"/>
    <w:p w14:paraId="00000060" w14:textId="77777777" w:rsidR="00484C87" w:rsidRDefault="00484C87"/>
    <w:p w14:paraId="00000061" w14:textId="77777777" w:rsidR="00484C87" w:rsidRDefault="006A6EA6">
      <w:pPr>
        <w:pStyle w:val="Heading2"/>
      </w:pPr>
      <w:bookmarkStart w:id="3" w:name="_m3f3j4s1lace" w:colFirst="0" w:colLast="0"/>
      <w:bookmarkEnd w:id="3"/>
      <w:r>
        <w:lastRenderedPageBreak/>
        <w:t>18 November 2017</w:t>
      </w:r>
    </w:p>
    <w:p w14:paraId="00000062" w14:textId="77777777" w:rsidR="00484C87" w:rsidRDefault="00484C87"/>
    <w:p w14:paraId="00000063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bjectives:</w:t>
      </w:r>
    </w:p>
    <w:p w14:paraId="00000064" w14:textId="77777777" w:rsidR="00484C87" w:rsidRDefault="006A6EA6">
      <w:pPr>
        <w:numPr>
          <w:ilvl w:val="0"/>
          <w:numId w:val="24"/>
        </w:numPr>
        <w:spacing w:after="0"/>
      </w:pPr>
      <w:r>
        <w:t>Design Pulse width modulation circuit</w:t>
      </w:r>
    </w:p>
    <w:p w14:paraId="00000065" w14:textId="77777777" w:rsidR="00484C87" w:rsidRDefault="006A6EA6">
      <w:pPr>
        <w:numPr>
          <w:ilvl w:val="0"/>
          <w:numId w:val="5"/>
        </w:numPr>
      </w:pPr>
      <w:r>
        <w:t xml:space="preserve">Use LM741 </w:t>
      </w:r>
      <w:proofErr w:type="gramStart"/>
      <w:r>
        <w:t>comparator  555</w:t>
      </w:r>
      <w:proofErr w:type="gramEnd"/>
      <w:r>
        <w:t xml:space="preserve"> BJT timer in design</w:t>
      </w:r>
    </w:p>
    <w:p w14:paraId="00000066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lts:</w:t>
      </w:r>
    </w:p>
    <w:p w14:paraId="00000067" w14:textId="77777777" w:rsidR="00484C87" w:rsidRDefault="006A6EA6">
      <w:pPr>
        <w:numPr>
          <w:ilvl w:val="0"/>
          <w:numId w:val="1"/>
        </w:numPr>
        <w:spacing w:after="0"/>
      </w:pPr>
      <w:r>
        <w:t xml:space="preserve">Modulation circuit expected results only up to around 11kHz. PSpice displace irregular results when trying to increase the frequency higher. A reason is yet to be </w:t>
      </w:r>
      <w:r>
        <w:t>found.</w:t>
      </w:r>
    </w:p>
    <w:p w14:paraId="00000068" w14:textId="77777777" w:rsidR="00484C87" w:rsidRDefault="006A6EA6">
      <w:pPr>
        <w:numPr>
          <w:ilvl w:val="0"/>
          <w:numId w:val="1"/>
        </w:numPr>
      </w:pPr>
      <w:r>
        <w:t xml:space="preserve">LM741 comparator operates as normal when the 555 timer oscillates at a </w:t>
      </w:r>
      <w:proofErr w:type="gramStart"/>
      <w:r>
        <w:t>frequencies</w:t>
      </w:r>
      <w:proofErr w:type="gramEnd"/>
      <w:r>
        <w:t xml:space="preserve"> lower than 11kHz.</w:t>
      </w:r>
    </w:p>
    <w:p w14:paraId="00000069" w14:textId="77777777" w:rsidR="00484C87" w:rsidRDefault="006A6EA6">
      <w:r>
        <w:rPr>
          <w:b/>
          <w:sz w:val="24"/>
          <w:szCs w:val="24"/>
          <w:u w:val="single"/>
        </w:rPr>
        <w:t>Comments:</w:t>
      </w:r>
    </w:p>
    <w:p w14:paraId="0000006A" w14:textId="77777777" w:rsidR="00484C87" w:rsidRDefault="006A6EA6">
      <w:pPr>
        <w:numPr>
          <w:ilvl w:val="0"/>
          <w:numId w:val="27"/>
        </w:numPr>
      </w:pPr>
      <w:r>
        <w:t>Problem with 555 timer oscillator frequency needs to be explored and fixed.</w:t>
      </w:r>
    </w:p>
    <w:p w14:paraId="0000006B" w14:textId="77777777" w:rsidR="00484C87" w:rsidRDefault="00484C87"/>
    <w:p w14:paraId="0000006C" w14:textId="77777777" w:rsidR="00484C87" w:rsidRDefault="00484C87"/>
    <w:p w14:paraId="0000006D" w14:textId="77777777" w:rsidR="00484C87" w:rsidRDefault="00484C87"/>
    <w:p w14:paraId="0000006E" w14:textId="77777777" w:rsidR="00484C87" w:rsidRDefault="00484C87"/>
    <w:p w14:paraId="0000006F" w14:textId="77777777" w:rsidR="00484C87" w:rsidRDefault="00484C87"/>
    <w:p w14:paraId="00000070" w14:textId="77777777" w:rsidR="00484C87" w:rsidRDefault="00484C87"/>
    <w:p w14:paraId="00000071" w14:textId="77777777" w:rsidR="00484C87" w:rsidRDefault="00484C87"/>
    <w:p w14:paraId="00000072" w14:textId="77777777" w:rsidR="00484C87" w:rsidRDefault="00484C87"/>
    <w:p w14:paraId="00000073" w14:textId="77777777" w:rsidR="00484C87" w:rsidRDefault="00484C87"/>
    <w:p w14:paraId="00000074" w14:textId="77777777" w:rsidR="00484C87" w:rsidRDefault="00484C87"/>
    <w:p w14:paraId="00000075" w14:textId="77777777" w:rsidR="00484C87" w:rsidRDefault="00484C87"/>
    <w:p w14:paraId="00000076" w14:textId="77777777" w:rsidR="00484C87" w:rsidRDefault="00484C87"/>
    <w:p w14:paraId="00000077" w14:textId="77777777" w:rsidR="00484C87" w:rsidRDefault="00484C87"/>
    <w:p w14:paraId="00000078" w14:textId="77777777" w:rsidR="00484C87" w:rsidRDefault="00484C87"/>
    <w:p w14:paraId="00000079" w14:textId="77777777" w:rsidR="00484C87" w:rsidRDefault="00484C87"/>
    <w:p w14:paraId="0000007A" w14:textId="77777777" w:rsidR="00484C87" w:rsidRDefault="00484C87"/>
    <w:p w14:paraId="0000007B" w14:textId="77777777" w:rsidR="00484C87" w:rsidRDefault="00484C87"/>
    <w:p w14:paraId="0000007C" w14:textId="77777777" w:rsidR="00484C87" w:rsidRDefault="00484C87"/>
    <w:p w14:paraId="0000007D" w14:textId="2B1B3BA6" w:rsidR="00484C87" w:rsidRDefault="00484C87"/>
    <w:p w14:paraId="4ECC0A0C" w14:textId="77777777" w:rsidR="006A6EA6" w:rsidRDefault="006A6EA6"/>
    <w:p w14:paraId="0000007E" w14:textId="77777777" w:rsidR="00484C87" w:rsidRDefault="006A6EA6">
      <w:pPr>
        <w:pStyle w:val="Heading2"/>
      </w:pPr>
      <w:bookmarkStart w:id="4" w:name="_455mlsr6kuu" w:colFirst="0" w:colLast="0"/>
      <w:bookmarkEnd w:id="4"/>
      <w:r>
        <w:lastRenderedPageBreak/>
        <w:t>8 January 2017</w:t>
      </w:r>
    </w:p>
    <w:p w14:paraId="0000007F" w14:textId="77777777" w:rsidR="00484C87" w:rsidRDefault="00484C87"/>
    <w:p w14:paraId="00000080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bjectives:</w:t>
      </w:r>
    </w:p>
    <w:p w14:paraId="00000081" w14:textId="77777777" w:rsidR="00484C87" w:rsidRDefault="006A6EA6">
      <w:pPr>
        <w:numPr>
          <w:ilvl w:val="0"/>
          <w:numId w:val="19"/>
        </w:numPr>
        <w:spacing w:after="0"/>
      </w:pPr>
      <w:r>
        <w:t>Design switching circuit</w:t>
      </w:r>
    </w:p>
    <w:p w14:paraId="00000082" w14:textId="77777777" w:rsidR="00484C87" w:rsidRDefault="006A6EA6">
      <w:pPr>
        <w:numPr>
          <w:ilvl w:val="0"/>
          <w:numId w:val="11"/>
        </w:numPr>
      </w:pPr>
      <w:r>
        <w:t>Include MOSFET gate driver and MOSFET transistors</w:t>
      </w:r>
    </w:p>
    <w:p w14:paraId="00000083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lts:</w:t>
      </w:r>
    </w:p>
    <w:p w14:paraId="00000084" w14:textId="77777777" w:rsidR="00484C87" w:rsidRDefault="006A6EA6">
      <w:pPr>
        <w:numPr>
          <w:ilvl w:val="0"/>
          <w:numId w:val="7"/>
        </w:numPr>
      </w:pPr>
      <w:r>
        <w:t>Objective incomplete. Moved to next week.</w:t>
      </w:r>
    </w:p>
    <w:p w14:paraId="00000085" w14:textId="04AA57CA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Comments:</w:t>
      </w:r>
    </w:p>
    <w:p w14:paraId="15F6834D" w14:textId="2D17ED2D" w:rsidR="006A6EA6" w:rsidRDefault="006A6EA6">
      <w:pPr>
        <w:rPr>
          <w:b/>
          <w:sz w:val="24"/>
          <w:szCs w:val="24"/>
          <w:u w:val="single"/>
        </w:rPr>
      </w:pPr>
    </w:p>
    <w:p w14:paraId="09F2A6C6" w14:textId="3CF4C216" w:rsidR="006A6EA6" w:rsidRDefault="006A6EA6">
      <w:pPr>
        <w:rPr>
          <w:b/>
          <w:sz w:val="24"/>
          <w:szCs w:val="24"/>
          <w:u w:val="single"/>
        </w:rPr>
      </w:pPr>
    </w:p>
    <w:p w14:paraId="14C69CC3" w14:textId="2278A55B" w:rsidR="006A6EA6" w:rsidRDefault="006A6EA6">
      <w:pPr>
        <w:rPr>
          <w:b/>
          <w:sz w:val="24"/>
          <w:szCs w:val="24"/>
          <w:u w:val="single"/>
        </w:rPr>
      </w:pPr>
    </w:p>
    <w:p w14:paraId="096C5699" w14:textId="1C42EA73" w:rsidR="006A6EA6" w:rsidRDefault="006A6EA6">
      <w:pPr>
        <w:rPr>
          <w:b/>
          <w:sz w:val="24"/>
          <w:szCs w:val="24"/>
          <w:u w:val="single"/>
        </w:rPr>
      </w:pPr>
    </w:p>
    <w:p w14:paraId="4E290077" w14:textId="1603A209" w:rsidR="006A6EA6" w:rsidRDefault="006A6EA6">
      <w:pPr>
        <w:rPr>
          <w:b/>
          <w:sz w:val="24"/>
          <w:szCs w:val="24"/>
          <w:u w:val="single"/>
        </w:rPr>
      </w:pPr>
    </w:p>
    <w:p w14:paraId="246BEDB7" w14:textId="5B8B5308" w:rsidR="006A6EA6" w:rsidRDefault="006A6EA6">
      <w:pPr>
        <w:rPr>
          <w:b/>
          <w:sz w:val="24"/>
          <w:szCs w:val="24"/>
          <w:u w:val="single"/>
        </w:rPr>
      </w:pPr>
    </w:p>
    <w:p w14:paraId="0AFD33AD" w14:textId="2EB41830" w:rsidR="006A6EA6" w:rsidRDefault="006A6EA6">
      <w:pPr>
        <w:rPr>
          <w:b/>
          <w:sz w:val="24"/>
          <w:szCs w:val="24"/>
          <w:u w:val="single"/>
        </w:rPr>
      </w:pPr>
    </w:p>
    <w:p w14:paraId="4E10C6F3" w14:textId="74AD2620" w:rsidR="006A6EA6" w:rsidRDefault="006A6EA6">
      <w:pPr>
        <w:rPr>
          <w:b/>
          <w:sz w:val="24"/>
          <w:szCs w:val="24"/>
          <w:u w:val="single"/>
        </w:rPr>
      </w:pPr>
    </w:p>
    <w:p w14:paraId="319C8F43" w14:textId="5E30DE12" w:rsidR="006A6EA6" w:rsidRDefault="006A6EA6">
      <w:pPr>
        <w:rPr>
          <w:b/>
          <w:sz w:val="24"/>
          <w:szCs w:val="24"/>
          <w:u w:val="single"/>
        </w:rPr>
      </w:pPr>
    </w:p>
    <w:p w14:paraId="13C4457D" w14:textId="6BAA83EE" w:rsidR="006A6EA6" w:rsidRDefault="006A6EA6">
      <w:pPr>
        <w:rPr>
          <w:b/>
          <w:sz w:val="24"/>
          <w:szCs w:val="24"/>
          <w:u w:val="single"/>
        </w:rPr>
      </w:pPr>
    </w:p>
    <w:p w14:paraId="07943228" w14:textId="5B54E333" w:rsidR="006A6EA6" w:rsidRDefault="006A6EA6">
      <w:pPr>
        <w:rPr>
          <w:b/>
          <w:sz w:val="24"/>
          <w:szCs w:val="24"/>
          <w:u w:val="single"/>
        </w:rPr>
      </w:pPr>
    </w:p>
    <w:p w14:paraId="629CFDFB" w14:textId="3BC879F3" w:rsidR="006A6EA6" w:rsidRDefault="006A6EA6">
      <w:pPr>
        <w:rPr>
          <w:b/>
          <w:sz w:val="24"/>
          <w:szCs w:val="24"/>
          <w:u w:val="single"/>
        </w:rPr>
      </w:pPr>
    </w:p>
    <w:p w14:paraId="14FB2B1C" w14:textId="02B17DC2" w:rsidR="006A6EA6" w:rsidRDefault="006A6EA6">
      <w:pPr>
        <w:rPr>
          <w:b/>
          <w:sz w:val="24"/>
          <w:szCs w:val="24"/>
          <w:u w:val="single"/>
        </w:rPr>
      </w:pPr>
    </w:p>
    <w:p w14:paraId="6E3231DF" w14:textId="16B03346" w:rsidR="006A6EA6" w:rsidRDefault="006A6EA6">
      <w:pPr>
        <w:rPr>
          <w:b/>
          <w:sz w:val="24"/>
          <w:szCs w:val="24"/>
          <w:u w:val="single"/>
        </w:rPr>
      </w:pPr>
    </w:p>
    <w:p w14:paraId="00ABC732" w14:textId="59057692" w:rsidR="006A6EA6" w:rsidRDefault="006A6EA6">
      <w:pPr>
        <w:rPr>
          <w:b/>
          <w:sz w:val="24"/>
          <w:szCs w:val="24"/>
          <w:u w:val="single"/>
        </w:rPr>
      </w:pPr>
    </w:p>
    <w:p w14:paraId="41A29BBA" w14:textId="163D07F6" w:rsidR="006A6EA6" w:rsidRDefault="006A6EA6">
      <w:pPr>
        <w:rPr>
          <w:b/>
          <w:sz w:val="24"/>
          <w:szCs w:val="24"/>
          <w:u w:val="single"/>
        </w:rPr>
      </w:pPr>
    </w:p>
    <w:p w14:paraId="3E673698" w14:textId="18A630F9" w:rsidR="006A6EA6" w:rsidRDefault="006A6EA6">
      <w:pPr>
        <w:rPr>
          <w:b/>
          <w:sz w:val="24"/>
          <w:szCs w:val="24"/>
          <w:u w:val="single"/>
        </w:rPr>
      </w:pPr>
    </w:p>
    <w:p w14:paraId="3AB18C6F" w14:textId="48655F35" w:rsidR="006A6EA6" w:rsidRDefault="006A6EA6">
      <w:pPr>
        <w:rPr>
          <w:b/>
          <w:sz w:val="24"/>
          <w:szCs w:val="24"/>
          <w:u w:val="single"/>
        </w:rPr>
      </w:pPr>
    </w:p>
    <w:p w14:paraId="740248C5" w14:textId="16AEA993" w:rsidR="006A6EA6" w:rsidRDefault="006A6EA6">
      <w:pPr>
        <w:rPr>
          <w:b/>
          <w:sz w:val="24"/>
          <w:szCs w:val="24"/>
          <w:u w:val="single"/>
        </w:rPr>
      </w:pPr>
    </w:p>
    <w:p w14:paraId="45AC378E" w14:textId="77777777" w:rsidR="006A6EA6" w:rsidRDefault="006A6EA6">
      <w:pPr>
        <w:rPr>
          <w:b/>
          <w:sz w:val="24"/>
          <w:szCs w:val="24"/>
          <w:u w:val="single"/>
        </w:rPr>
      </w:pPr>
    </w:p>
    <w:p w14:paraId="00000086" w14:textId="77777777" w:rsidR="00484C87" w:rsidRDefault="00484C87">
      <w:pPr>
        <w:rPr>
          <w:b/>
          <w:sz w:val="24"/>
          <w:szCs w:val="24"/>
          <w:u w:val="single"/>
        </w:rPr>
      </w:pPr>
    </w:p>
    <w:p w14:paraId="00000087" w14:textId="77777777" w:rsidR="00484C87" w:rsidRDefault="006A6EA6">
      <w:pPr>
        <w:pStyle w:val="Heading2"/>
      </w:pPr>
      <w:bookmarkStart w:id="5" w:name="_vkls783w8lmi" w:colFirst="0" w:colLast="0"/>
      <w:bookmarkEnd w:id="5"/>
      <w:r>
        <w:lastRenderedPageBreak/>
        <w:t>15 January 2017</w:t>
      </w:r>
    </w:p>
    <w:p w14:paraId="00000088" w14:textId="77777777" w:rsidR="00484C87" w:rsidRDefault="00484C87"/>
    <w:p w14:paraId="00000089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Objectives:</w:t>
      </w:r>
    </w:p>
    <w:p w14:paraId="0000008A" w14:textId="77777777" w:rsidR="00484C87" w:rsidRDefault="006A6EA6">
      <w:pPr>
        <w:numPr>
          <w:ilvl w:val="0"/>
          <w:numId w:val="2"/>
        </w:numPr>
        <w:spacing w:after="0"/>
      </w:pPr>
      <w:r>
        <w:t xml:space="preserve">Design low pass </w:t>
      </w:r>
      <w:proofErr w:type="spellStart"/>
      <w:r>
        <w:t>butterworth</w:t>
      </w:r>
      <w:proofErr w:type="spellEnd"/>
      <w:r>
        <w:t xml:space="preserve"> filter</w:t>
      </w:r>
    </w:p>
    <w:p w14:paraId="0000008B" w14:textId="77777777" w:rsidR="00484C87" w:rsidRDefault="006A6EA6">
      <w:pPr>
        <w:numPr>
          <w:ilvl w:val="0"/>
          <w:numId w:val="2"/>
        </w:numPr>
        <w:spacing w:after="0"/>
      </w:pPr>
      <w:r>
        <w:t>Finish design switching circuit</w:t>
      </w:r>
    </w:p>
    <w:p w14:paraId="0000008C" w14:textId="77777777" w:rsidR="00484C87" w:rsidRDefault="006A6EA6">
      <w:pPr>
        <w:numPr>
          <w:ilvl w:val="0"/>
          <w:numId w:val="11"/>
        </w:numPr>
      </w:pPr>
      <w:r>
        <w:t>Include MOSFET gate dri</w:t>
      </w:r>
      <w:r>
        <w:t>ver and MOSFET transistors</w:t>
      </w:r>
    </w:p>
    <w:p w14:paraId="0000008D" w14:textId="77777777" w:rsidR="00484C87" w:rsidRDefault="006A6EA6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Results:</w:t>
      </w:r>
    </w:p>
    <w:p w14:paraId="0000008E" w14:textId="77777777" w:rsidR="00484C87" w:rsidRDefault="006A6EA6">
      <w:pPr>
        <w:numPr>
          <w:ilvl w:val="0"/>
          <w:numId w:val="4"/>
        </w:numPr>
        <w:spacing w:after="0"/>
      </w:pPr>
      <w:r>
        <w:t>Objective incomplete. Moved to next week.</w:t>
      </w:r>
    </w:p>
    <w:p w14:paraId="0000008F" w14:textId="77777777" w:rsidR="00484C87" w:rsidRDefault="006A6EA6">
      <w:pPr>
        <w:numPr>
          <w:ilvl w:val="0"/>
          <w:numId w:val="4"/>
        </w:numPr>
      </w:pPr>
      <w:r>
        <w:t>Objective incomplete. Moved to next week.</w:t>
      </w:r>
    </w:p>
    <w:p w14:paraId="00000090" w14:textId="77777777" w:rsidR="00484C87" w:rsidRDefault="006A6EA6">
      <w:r>
        <w:rPr>
          <w:b/>
          <w:sz w:val="24"/>
          <w:szCs w:val="24"/>
          <w:u w:val="single"/>
        </w:rPr>
        <w:t>Comments:</w:t>
      </w:r>
    </w:p>
    <w:p w14:paraId="00000091" w14:textId="77777777" w:rsidR="00484C87" w:rsidRDefault="006A6EA6">
      <w:r>
        <w:t xml:space="preserve">Project schedule will need to be </w:t>
      </w:r>
      <w:proofErr w:type="spellStart"/>
      <w:r>
        <w:t>reevaluated</w:t>
      </w:r>
      <w:proofErr w:type="spellEnd"/>
      <w:r>
        <w:t xml:space="preserve"> due to setback in the design </w:t>
      </w:r>
      <w:proofErr w:type="spellStart"/>
      <w:r>
        <w:t>pregress</w:t>
      </w:r>
      <w:proofErr w:type="spellEnd"/>
      <w:r>
        <w:t xml:space="preserve">. </w:t>
      </w:r>
    </w:p>
    <w:p w14:paraId="00000092" w14:textId="77777777" w:rsidR="00484C87" w:rsidRDefault="00484C87"/>
    <w:p w14:paraId="00000093" w14:textId="77777777" w:rsidR="00484C87" w:rsidRDefault="00484C87"/>
    <w:p w14:paraId="00000094" w14:textId="77777777" w:rsidR="00484C87" w:rsidRDefault="00484C87"/>
    <w:sectPr w:rsidR="00484C87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59566B"/>
    <w:multiLevelType w:val="multilevel"/>
    <w:tmpl w:val="FCF4AE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7D93F9F"/>
    <w:multiLevelType w:val="multilevel"/>
    <w:tmpl w:val="E464642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C5713CF"/>
    <w:multiLevelType w:val="multilevel"/>
    <w:tmpl w:val="455673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F5F731A"/>
    <w:multiLevelType w:val="multilevel"/>
    <w:tmpl w:val="0FF2F35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12836BFA"/>
    <w:multiLevelType w:val="multilevel"/>
    <w:tmpl w:val="443E87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12A2796E"/>
    <w:multiLevelType w:val="multilevel"/>
    <w:tmpl w:val="99CE228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136C4CC8"/>
    <w:multiLevelType w:val="multilevel"/>
    <w:tmpl w:val="C3AC262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55A2ADD"/>
    <w:multiLevelType w:val="multilevel"/>
    <w:tmpl w:val="44421CA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DD619C4"/>
    <w:multiLevelType w:val="multilevel"/>
    <w:tmpl w:val="54BC3D0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37E232B"/>
    <w:multiLevelType w:val="multilevel"/>
    <w:tmpl w:val="B5E0EC8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35F653B6"/>
    <w:multiLevelType w:val="multilevel"/>
    <w:tmpl w:val="45FAD94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3C8F030E"/>
    <w:multiLevelType w:val="multilevel"/>
    <w:tmpl w:val="CDDCFAD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1D97328"/>
    <w:multiLevelType w:val="multilevel"/>
    <w:tmpl w:val="15D0144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41F81153"/>
    <w:multiLevelType w:val="multilevel"/>
    <w:tmpl w:val="C2667B5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48DF502B"/>
    <w:multiLevelType w:val="multilevel"/>
    <w:tmpl w:val="AA228FD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4A850A43"/>
    <w:multiLevelType w:val="multilevel"/>
    <w:tmpl w:val="9D9CD04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6" w15:restartNumberingAfterBreak="0">
    <w:nsid w:val="4F7F0DE4"/>
    <w:multiLevelType w:val="multilevel"/>
    <w:tmpl w:val="4C2A62D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7" w15:restartNumberingAfterBreak="0">
    <w:nsid w:val="524F5DEC"/>
    <w:multiLevelType w:val="multilevel"/>
    <w:tmpl w:val="E6D65254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579E0DCE"/>
    <w:multiLevelType w:val="multilevel"/>
    <w:tmpl w:val="9110AC6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9" w15:restartNumberingAfterBreak="0">
    <w:nsid w:val="59943ACA"/>
    <w:multiLevelType w:val="multilevel"/>
    <w:tmpl w:val="0DDE58D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9AD07CD"/>
    <w:multiLevelType w:val="multilevel"/>
    <w:tmpl w:val="C7860A6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677372AB"/>
    <w:multiLevelType w:val="multilevel"/>
    <w:tmpl w:val="BD9EEE5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A811A27"/>
    <w:multiLevelType w:val="multilevel"/>
    <w:tmpl w:val="05BC37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6DA11774"/>
    <w:multiLevelType w:val="multilevel"/>
    <w:tmpl w:val="CC8214B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4F77C26"/>
    <w:multiLevelType w:val="multilevel"/>
    <w:tmpl w:val="326249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76E800D7"/>
    <w:multiLevelType w:val="multilevel"/>
    <w:tmpl w:val="D294F7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78FD585B"/>
    <w:multiLevelType w:val="multilevel"/>
    <w:tmpl w:val="EAE6065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18"/>
  </w:num>
  <w:num w:numId="3">
    <w:abstractNumId w:val="2"/>
  </w:num>
  <w:num w:numId="4">
    <w:abstractNumId w:val="10"/>
  </w:num>
  <w:num w:numId="5">
    <w:abstractNumId w:val="6"/>
  </w:num>
  <w:num w:numId="6">
    <w:abstractNumId w:val="12"/>
  </w:num>
  <w:num w:numId="7">
    <w:abstractNumId w:val="16"/>
  </w:num>
  <w:num w:numId="8">
    <w:abstractNumId w:val="15"/>
  </w:num>
  <w:num w:numId="9">
    <w:abstractNumId w:val="20"/>
  </w:num>
  <w:num w:numId="10">
    <w:abstractNumId w:val="14"/>
  </w:num>
  <w:num w:numId="11">
    <w:abstractNumId w:val="8"/>
  </w:num>
  <w:num w:numId="12">
    <w:abstractNumId w:val="17"/>
  </w:num>
  <w:num w:numId="13">
    <w:abstractNumId w:val="26"/>
  </w:num>
  <w:num w:numId="14">
    <w:abstractNumId w:val="11"/>
  </w:num>
  <w:num w:numId="15">
    <w:abstractNumId w:val="4"/>
  </w:num>
  <w:num w:numId="16">
    <w:abstractNumId w:val="23"/>
  </w:num>
  <w:num w:numId="17">
    <w:abstractNumId w:val="9"/>
  </w:num>
  <w:num w:numId="18">
    <w:abstractNumId w:val="19"/>
  </w:num>
  <w:num w:numId="19">
    <w:abstractNumId w:val="24"/>
  </w:num>
  <w:num w:numId="20">
    <w:abstractNumId w:val="3"/>
  </w:num>
  <w:num w:numId="21">
    <w:abstractNumId w:val="5"/>
  </w:num>
  <w:num w:numId="22">
    <w:abstractNumId w:val="22"/>
  </w:num>
  <w:num w:numId="23">
    <w:abstractNumId w:val="21"/>
  </w:num>
  <w:num w:numId="24">
    <w:abstractNumId w:val="13"/>
  </w:num>
  <w:num w:numId="25">
    <w:abstractNumId w:val="25"/>
  </w:num>
  <w:num w:numId="26">
    <w:abstractNumId w:val="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NLWwNLIwMTQ1NjNV0lEKTi0uzszPAykwrAUAl3aRcywAAAA="/>
  </w:docVars>
  <w:rsids>
    <w:rsidRoot w:val="00484C87"/>
    <w:rsid w:val="00484C87"/>
    <w:rsid w:val="006A6E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CB036"/>
  <w15:docId w15:val="{361B4F7E-4D74-4157-A591-E7A27EF9C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40" w:after="0"/>
      <w:outlineLvl w:val="1"/>
    </w:pPr>
    <w:rPr>
      <w:color w:val="2E75B5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24</Words>
  <Characters>2421</Characters>
  <Application>Microsoft Office Word</Application>
  <DocSecurity>0</DocSecurity>
  <Lines>20</Lines>
  <Paragraphs>5</Paragraphs>
  <ScaleCrop>false</ScaleCrop>
  <Company/>
  <LinksUpToDate>false</LinksUpToDate>
  <CharactersWithSpaces>2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lha tallat</dc:creator>
  <cp:lastModifiedBy>talha tallat</cp:lastModifiedBy>
  <cp:revision>2</cp:revision>
  <dcterms:created xsi:type="dcterms:W3CDTF">2021-01-04T06:40:00Z</dcterms:created>
  <dcterms:modified xsi:type="dcterms:W3CDTF">2021-01-04T06:40:00Z</dcterms:modified>
</cp:coreProperties>
</file>